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4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lu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4th Kup / Blu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Side Stance and Reversed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Side Stance and Revers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- Strike -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Inside Twis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&amp; ki-k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&amp; ki-k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Right 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Left 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Locks (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and Back / High Block / Reverse Palm 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to Side / Outside Touch Block / Revers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 Back 45 / Outside Touch Block / 4 Elbow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Pivot / 45 Degree, Inside Touch Block /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Pivot / Low Inside Touch Block / Reverse Ridge H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 and Turn / Inside Touch Block / Reverse Upper 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/ Back 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tep / Low Outside Touch Block / Reverse Hammer 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4th Kup / Blue Belt</dc:title>
  <dc:creator/>
  <cp:keywords/>
  <dcterms:created xsi:type="dcterms:W3CDTF">2024-05-13T18:38:41Z</dcterms:created>
  <dcterms:modified xsi:type="dcterms:W3CDTF">2024-05-13T1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